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_index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_index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287FEF7C" w:rsidR="007D405F" w:rsidRPr="007D405F" w:rsidRDefault="006163A8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bookmarkStart w:id="1" w:name="_GoBack"/>
            <w:bookmarkEnd w:id="1"/>
            <w:r>
              <w:rPr>
                <w:rFonts w:ascii="Consolas" w:hAnsi="Consolas"/>
                <w:bCs/>
              </w:rPr>
              <w:t>[</w:t>
            </w:r>
            <w:r w:rsidR="007D405F" w:rsidRPr="007D405F">
              <w:rPr>
                <w:rFonts w:ascii="Consolas" w:hAnsi="Consolas" w:cstheme="minorHAnsi"/>
              </w:rPr>
              <w:t>"</w:t>
            </w:r>
            <w:r w:rsidR="007D405F" w:rsidRPr="007D405F">
              <w:rPr>
                <w:rFonts w:ascii="Consolas" w:hAnsi="Consolas"/>
                <w:bCs/>
              </w:rPr>
              <w:t>10@10@10@2</w:t>
            </w:r>
            <w:r w:rsidR="007D405F"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2AC226E" w14:textId="77777777" w:rsidR="00DC5169" w:rsidRDefault="00DC5169" w:rsidP="008068A2">
      <w:pPr>
        <w:spacing w:after="0" w:line="240" w:lineRule="auto"/>
      </w:pPr>
      <w:r>
        <w:separator/>
      </w:r>
    </w:p>
  </w:endnote>
  <w:endnote w:type="continuationSeparator" w:id="0">
    <w:p w14:paraId="536B9C76" w14:textId="77777777" w:rsidR="00DC5169" w:rsidRDefault="00DC51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2889FA3" w:rsidR="004E4C1E" w:rsidRPr="00510EE7" w:rsidRDefault="00510EE7" w:rsidP="00510EE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08D04043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63A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63A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92760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08D04043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63A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63A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71E42" w14:textId="77777777" w:rsidR="00DC5169" w:rsidRDefault="00DC5169" w:rsidP="008068A2">
      <w:pPr>
        <w:spacing w:after="0" w:line="240" w:lineRule="auto"/>
      </w:pPr>
      <w:r>
        <w:separator/>
      </w:r>
    </w:p>
  </w:footnote>
  <w:footnote w:type="continuationSeparator" w:id="0">
    <w:p w14:paraId="0FDCFD51" w14:textId="77777777" w:rsidR="00DC5169" w:rsidRDefault="00DC51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C10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3A8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169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78EAAB-7A88-4069-A2F2-5265DB4D2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0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dor Borisov</cp:lastModifiedBy>
  <cp:revision>9</cp:revision>
  <cp:lastPrinted>2015-10-26T22:35:00Z</cp:lastPrinted>
  <dcterms:created xsi:type="dcterms:W3CDTF">2020-02-28T13:07:00Z</dcterms:created>
  <dcterms:modified xsi:type="dcterms:W3CDTF">2022-10-20T12:29:00Z</dcterms:modified>
  <cp:category>computer programming;programming;software development;software engineering</cp:category>
</cp:coreProperties>
</file>